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непрерывность-функции-многих-переменных"/>
    <w:p>
      <w:pPr>
        <w:pStyle w:val="Heading1"/>
      </w:pPr>
      <w:r>
        <w:t xml:space="preserve">Непрерывность функции многих переменных</w:t>
      </w:r>
    </w:p>
    <w:p>
      <w:pPr>
        <w:pStyle w:val="FirstParagraph"/>
      </w:pPr>
      <w:r>
        <w:t xml:space="preserve">Пусть функция $u=f(M)$ определена на множестве ${M}</w:t>
      </w:r>
      <w:r>
        <w:t xml:space="preserve"> </w:t>
      </w:r>
      <w:r>
        <w:br/>
      </w:r>
      <w:r>
        <w:t xml:space="preserve">\subset \R^m$ и пусть точка $A\; \in {M}$ и является</w:t>
      </w:r>
      <w:r>
        <w:t xml:space="preserve"> </w:t>
      </w:r>
      <w:r>
        <w:br/>
      </w:r>
      <w:r>
        <w:t xml:space="preserve">предельной точкой множества ${M}$.</w:t>
      </w:r>
      <w:r>
        <w:br/>
      </w:r>
      <w:r>
        <w:t xml:space="preserve">Определение. Функция $u=f(M)$ называется</w:t>
      </w:r>
      <w:r>
        <w:t xml:space="preserve"> </w:t>
      </w:r>
      <w:r>
        <w:rPr>
          <w:iCs/>
          <w:i/>
        </w:rPr>
        <w:t xml:space="preserve">непрерывной</w:t>
      </w:r>
      <w:r>
        <w:t xml:space="preserve"> </w:t>
      </w:r>
      <w:r>
        <w:t xml:space="preserve">в точке A, если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M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.</m:t>
          </m:r>
          <m:d>
            <m:dPr>
              <m:begChr m:val="("/>
              <m:endChr m:val=")"/>
              <m:sepChr m:val=""/>
              <m:grow/>
            </m:dPr>
            <m:e>
              <m:r>
                <m:t>9.2</m:t>
              </m:r>
            </m:e>
          </m:d>
        </m:oMath>
      </m:oMathPara>
    </w:p>
    <w:p>
      <w:pPr>
        <w:pStyle w:val="FirstParagraph"/>
      </w:pPr>
      <w:r>
        <w:rPr>
          <w:iCs/>
          <w:i/>
        </w:rPr>
        <w:t xml:space="preserve">Точка разрыва</w:t>
      </w:r>
      <w:r>
        <w:t xml:space="preserve"> </w:t>
      </w:r>
      <w:r>
        <w:t xml:space="preserve">функции $u=f(M)$ - это предельная точка множества</w:t>
      </w:r>
      <w:r>
        <w:br/>
      </w:r>
      <w:r>
        <w:t xml:space="preserve">{M}, в которой $f(M)$ не является непрерывной.</w:t>
      </w:r>
    </w:p>
    <w:p>
      <w:pPr>
        <w:pStyle w:val="BodyText"/>
      </w:pPr>
      <w:r>
        <w:rPr>
          <w:iCs/>
          <w:i/>
        </w:rPr>
        <w:t xml:space="preserve">Определение</w:t>
      </w:r>
      <w:r>
        <w:t xml:space="preserve">. Приращением (полным приращением) функции $u=f(M)$ в точке A называется функция $\Delta u = f(M) - f(A)$.</w:t>
      </w:r>
      <w:r>
        <w:t xml:space="preserve"> </w:t>
      </w:r>
      <w:r>
        <w:br/>
      </w:r>
      <w:r>
        <w:t xml:space="preserve">Условие (9.2) непрерывности функции в точке A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M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Δ</m:t>
          </m:r>
          <m:r>
            <m:t>u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M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["/>
              <m:endChr m:val="]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  <m:d>
            <m:dPr>
              <m:begChr m:val="("/>
              <m:endChr m:val=")"/>
              <m:sepChr m:val=""/>
              <m:grow/>
            </m:dPr>
            <m:e>
              <m:r>
                <m:t>9.3</m:t>
              </m:r>
            </m:e>
          </m:d>
        </m:oMath>
      </m:oMathPara>
    </w:p>
    <w:p>
      <w:pPr>
        <w:pStyle w:val="FirstParagraph"/>
      </w:pPr>
      <w:r>
        <w:t xml:space="preserve">Равенство (9.3) называется</w:t>
      </w:r>
      <w:r>
        <w:t xml:space="preserve"> </w:t>
      </w:r>
      <w:r>
        <w:rPr>
          <w:iCs/>
          <w:i/>
        </w:rPr>
        <w:t xml:space="preserve">разностной формой условия непрерывности функции в точке A.</w:t>
      </w:r>
      <w:r>
        <w:br/>
      </w:r>
      <w:r>
        <w:t xml:space="preserve">Пусть точки M и A имеют координаты: $M(x_1,...,x_m)$ и</w:t>
      </w:r>
      <w:r>
        <w:t xml:space="preserve"> </w:t>
      </w:r>
      <w:r>
        <w:br/>
      </w:r>
      <w:r>
        <w:t xml:space="preserve">$A(a_1,...,a_m)$. Положим $\Delta x_1 = x_1 - a_1,...,\Delta x_m = x_m - a_m$, тогда $x_1 = a_1 +\Delta x_1,...,x_m = a_m +\Delta x_m$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u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x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m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Разностная форма условия непрерывности функции принимает вид</w:t>
      </w:r>
    </w:p>
    <w:p>
      <w:pPr>
        <w:pStyle w:val="BodyText"/>
      </w:pPr>
      <w:r>
        <w:t xml:space="preserve">$$\lim_{\Delta x_1 \to \infty \\ ..... \\ \Delta x_m \to \infty} \Delta u=0.$$</w:t>
      </w:r>
    </w:p>
    <w:p>
      <w:pPr>
        <w:pStyle w:val="FirstParagraph"/>
      </w:pPr>
      <w:r>
        <w:t xml:space="preserve">Введем теперь понятие</w:t>
      </w:r>
      <w:r>
        <w:t xml:space="preserve"> </w:t>
      </w:r>
      <w:r>
        <w:rPr>
          <w:iCs/>
          <w:i/>
        </w:rPr>
        <w:t xml:space="preserve">непрерывности функции по отдельным переменным</w:t>
      </w:r>
      <w:r>
        <w:t xml:space="preserve">.</w:t>
      </w:r>
      <w:r>
        <w:br/>
      </w:r>
      <w:r>
        <w:t xml:space="preserve">Рассмотрим функцию двух переменных $u=f(x,y)$. Зафиксируем значение аргумента y, положив $y=y_0$(рис.9.3). Получаем функцию одной переменной $f(x,y_0)$. Если эта функция непрерывна в точке $x_0$, то есть $\lim_{x\to x_0} f(x,y_0) = f(x_0,y_0)$, то будем говорить, что функция $u=f(x,y)$ непрерывна в точке $M_0(x_0,y_0)$ по переменной x.</w:t>
      </w:r>
    </w:p>
    <w:p>
      <w:pPr>
        <w:pStyle w:val="BodyText"/>
      </w:pPr>
      <w:r>
        <w:t xml:space="preserve">Аналогично определяется непрерывность функции $f(x,y)$ в точке $M_0$ по переменной $y$.</w:t>
      </w:r>
    </w:p>
    <w:p>
      <w:pPr>
        <w:pStyle w:val="BodyText"/>
      </w:pPr>
      <w:r>
        <w:t xml:space="preserve">Сформулируем другое (эквивалентное) определение. Из точки</w:t>
      </w:r>
      <w:r>
        <w:br/>
      </w:r>
      <w:r>
        <w:t xml:space="preserve">$M_0(x_0,y_0)$ перейдем в точку $M(x_0+\Delta x,y_0)$, то есть дадим</w:t>
      </w:r>
      <w:r>
        <w:br/>
      </w:r>
      <w:r>
        <w:t xml:space="preserve">Приращение $\Delta x$ аргументу x(рис.9.4). Функция $u=f(x,y)$ получит приращени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x</m:t>
              </m:r>
            </m:sub>
          </m:sSub>
          <m:r>
            <m:t>u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r>
                <m:t>x</m:t>
              </m:r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но является функцией одной переменной $\Delta x$ и называется</w:t>
      </w:r>
      <w:r>
        <w:t xml:space="preserve"> </w:t>
      </w:r>
      <w:r>
        <w:rPr>
          <w:iCs/>
          <w:i/>
        </w:rPr>
        <w:t xml:space="preserve">частным приращением</w:t>
      </w:r>
      <w:r>
        <w:t xml:space="preserve"> </w:t>
      </w:r>
      <w:r>
        <w:t xml:space="preserve">функции $f(x,y)$ в точке $M_0$, соответствующим приращению $\Delta x$ аргумента x.</w:t>
      </w:r>
      <w:r>
        <w:br/>
      </w:r>
      <w:r>
        <w:drawing>
          <wp:inline>
            <wp:extent cx="2964581" cy="222343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dmitr\Documents\%D0%A1%D0%B8%D1%81%D1%82%D0%B5%D0%BC%D0%B0%20%D1%81%D0%B2%D1%8F%D0%B7%D0%B8%20%D0%BD%D0%B0%20%D0%BA%D0%B2%D0%B0%D0%BD%D1%82%D0%BE%D0%B2%D0%BE%D0%B9%20%D0%B7%D0%B0%D0%BF%D1%83%D1%82%D0%B0%D0%BD%D0%BD%D0%BE%D1%81%D1%82%D0%B8\%D0%A1%D0%B8%D1%81%D1%82%D0%B5%D0%BC%D0%B0%20%D1%81%D0%B2%D1%8F%D0%B7%D0%B8%20%D0%BD%D0%B0%20%D0%BA%D0%B2%D0%B0%D0%BD%D1%82%D0%BE%D0%B2%D0%BE%D0%B9%20%D0%B7%D0%B0%D0%BF%D1%83%D1%82%D0%B0%D0%BD%D0%BD%D0%BE%D1%81%D1%82%D0%B8\markdown\%D0%9C%D0%B0%D1%82.%D0%B0%D0%BD%D0%B0%D0%BB%D0%B8%D0%B7\%D0%9A%D0%B0%D1%80%D1%82%D0%B8%D0%BD%D0%BA%D0%B8\%D0%A0%D0%B8%D1%81.9.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964581" cy="2194560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dmitr\Documents\%D0%A1%D0%B8%D1%81%D1%82%D0%B5%D0%BC%D0%B0%20%D1%81%D0%B2%D1%8F%D0%B7%D0%B8%20%D0%BD%D0%B0%20%D0%BA%D0%B2%D0%B0%D0%BD%D1%82%D0%BE%D0%B2%D0%BE%D0%B9%20%D0%B7%D0%B0%D0%BF%D1%83%D1%82%D0%B0%D0%BD%D0%BD%D0%BE%D1%81%D1%82%D0%B8\%D0%A1%D0%B8%D1%81%D1%82%D0%B5%D0%BC%D0%B0%20%D1%81%D0%B2%D1%8F%D0%B7%D0%B8%20%D0%BD%D0%B0%20%D0%BA%D0%B2%D0%B0%D0%BD%D1%82%D0%BE%D0%B2%D0%BE%D0%B9%20%D0%B7%D0%B0%D0%BF%D1%83%D1%82%D0%B0%D0%BD%D0%BD%D0%BE%D1%81%D1%82%D0%B8\markdown\%D0%9C%D0%B0%D1%82.%D0%B0%D0%BD%D0%B0%D0%BB%D0%B8%D0%B7\%D0%9A%D0%B0%D1%80%D1%82%D0%B8%D0%BD%D0%BA%D0%B8\%D0%A0%D0%B8%D1%81.9.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Определение</w:t>
      </w:r>
      <w:r>
        <w:t xml:space="preserve">. Функция $u=f(x,y)$ называется непрерывной в точке $M_0(x_0,y_0)$ по переменной x, если $\lim_{\Delta x \to 0} \Delta_x u = 0$.</w:t>
      </w:r>
    </w:p>
    <w:p>
      <w:pPr>
        <w:pStyle w:val="BodyText"/>
      </w:pPr>
      <w:r>
        <w:t xml:space="preserve">Аналогично определяется непрерывность функции $u=f(x_1,...,x_m)$ в данной точке по отдельным переменным.</w:t>
      </w:r>
      <w:r>
        <w:br/>
      </w:r>
      <w:r>
        <w:t xml:space="preserve">Непрерывность функции, определённую условием (9.2) (или 9.3), называют также</w:t>
      </w:r>
      <w:r>
        <w:t xml:space="preserve"> </w:t>
      </w:r>
      <w:r>
        <w:rPr>
          <w:iCs/>
          <w:i/>
        </w:rPr>
        <w:t xml:space="preserve">непрерывность</w:t>
      </w:r>
      <w:r>
        <w:t xml:space="preserve"> </w:t>
      </w:r>
      <w:r>
        <w:t xml:space="preserve">по совокупности переменных.</w:t>
      </w:r>
    </w:p>
    <w:p>
      <w:pPr>
        <w:pStyle w:val="BodyText"/>
      </w:pPr>
      <w:r>
        <w:rPr>
          <w:iCs/>
          <w:i/>
        </w:rPr>
        <w:t xml:space="preserve">Теорема 6</w:t>
      </w:r>
      <w:r>
        <w:t xml:space="preserve">. Если функция $u=f(x,y)$ определена в окрестности точки $M_0(x_0,y_0)$ и непрерывна в точке $M_0$, то она непрерывна в этой точке по отдельным переменным.</w:t>
      </w:r>
      <w:r>
        <w:br/>
      </w:r>
      <w:r>
        <w:rPr>
          <w:iCs/>
          <w:i/>
        </w:rPr>
        <w:t xml:space="preserve">Доказательство</w:t>
      </w:r>
      <w:r>
        <w:t xml:space="preserve">. По условию $\lim</w:t>
      </w:r>
      <w:r>
        <w:rPr>
          <w:iCs/>
          <w:i/>
        </w:rPr>
        <w:t xml:space="preserve">{x\to x_0 \ y\to y_0} f(x,y) = f(x_0,y_0)$. В частности, $\lim</w:t>
      </w:r>
      <w:r>
        <w:t xml:space="preserve">{x\to x_0} f(x,y_0) = f(x_0,y_0)$, а это означает, что $f(x,y)$ непрерывна в точке $M_0$ по переменной x. Аналогично доказывается непрерывность в точке $M_0$ по переменной y.</w:t>
      </w:r>
      <w:r>
        <w:br/>
      </w:r>
      <w:r>
        <w:rPr>
          <w:iCs/>
          <w:i/>
        </w:rPr>
        <w:t xml:space="preserve">Замечание</w:t>
      </w:r>
      <w:r>
        <w:t xml:space="preserve">. Обратное к теореме 6 утверждение не верно.</w:t>
      </w:r>
    </w:p>
    <w:bookmarkStart w:id="29" w:name="основные-теоремы-о-непрерывных-функциях"/>
    <w:p>
      <w:pPr>
        <w:pStyle w:val="Heading2"/>
      </w:pPr>
      <w:r>
        <w:t xml:space="preserve">Основные теоремы о непрерывных функциях</w:t>
      </w:r>
    </w:p>
    <w:p>
      <w:pPr>
        <w:pStyle w:val="FirstParagraph"/>
      </w:pPr>
      <w:r>
        <w:t xml:space="preserve">Теорема 7 (арифметические операции над непрерывными функциями). Если функции $f(M)$ и $g(M)$ определены на множестве ${ M}$ и непрерывны в точке A, то $f(M)\plusmn g(M)$, $f(M)g(M)$, $\frac{f(M)}{g(M)}$(при условии $g(A) \neq 0$) непрерывны в точке A.</w:t>
      </w:r>
    </w:p>
    <w:p>
      <w:pPr>
        <w:pStyle w:val="BodyText"/>
      </w:pPr>
      <w:r>
        <w:t xml:space="preserve">Утверждение теоремы 7 следует из теоремы 4 и определения непрерывности.</w:t>
      </w:r>
    </w:p>
    <w:p>
      <w:pPr>
        <w:pStyle w:val="BodyText"/>
      </w:pPr>
      <w:r>
        <w:t xml:space="preserve">Пусть аргументы функции $u =f(x_1,....,x_m)$ являются не независимыми переменными, а функциями переменных $t_1,...,t_k$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r>
                <m:t>ϕ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k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9.4</m:t>
              </m:r>
            </m:e>
          </m:d>
        </m:oMath>
      </m:oMathPara>
    </w:p>
    <w:p>
      <w:pPr>
        <w:pStyle w:val="FirstParagraph"/>
      </w:pPr>
      <w:r>
        <w:t xml:space="preserve">причем функции (9.4) определены на множестве ${\mathbb{K}(t_1,...t_k)} \subset \R^k$.</w:t>
      </w:r>
      <w:r>
        <w:br/>
      </w:r>
      <w:r>
        <w:t xml:space="preserve">В этом случае будем говорить что на множестве ${\mathbb{K}}$ определена</w:t>
      </w:r>
      <w:r>
        <w:t xml:space="preserve"> </w:t>
      </w:r>
      <w:r>
        <w:rPr>
          <w:iCs/>
          <w:i/>
        </w:rPr>
        <w:t xml:space="preserve">сложная функция</w:t>
      </w:r>
      <w:r>
        <w:t xml:space="preserve"> </w:t>
      </w:r>
      <w:r>
        <w:t xml:space="preserve">$u=f(\phi(t_1,...,t_k)),...,\phi_m(t_1,...,t_k)$).</w:t>
      </w:r>
      <w:r>
        <w:br/>
      </w:r>
      <w:r>
        <w:rPr>
          <w:iCs/>
          <w:i/>
        </w:rPr>
        <w:t xml:space="preserve">Теорема 8</w:t>
      </w:r>
      <w:r>
        <w:t xml:space="preserve"> </w:t>
      </w:r>
      <w:r>
        <w:t xml:space="preserve">(о непрерывности сложной функции). Пусть функции (9.4) непрерывны в точке $A (a_1,...a_k)$, а функция $u=f(x_1,...,x_m)$ непрерывна в точке $B(b_1,...,b_m)$. где $b_1 = \phi_1(a_1,...,a_k),...,b_m =\phi_m(a_1,...,a_k)$. Тогда сложная функция $u=f(\phi_1(t_1,...,t_k),...,\phi_m(t_1,...t_k))$ непрерывна в точке A.</w:t>
      </w:r>
    </w:p>
    <w:p>
      <w:pPr>
        <w:pStyle w:val="BodyText"/>
      </w:pPr>
      <w:r>
        <w:rPr>
          <w:iCs/>
          <w:i/>
        </w:rPr>
        <w:t xml:space="preserve">Теорема 9</w:t>
      </w:r>
      <w:r>
        <w:t xml:space="preserve"> </w:t>
      </w:r>
      <w:r>
        <w:t xml:space="preserve">(об устойчивости знака непрерывной функции).</w:t>
      </w:r>
      <w:r>
        <w:br/>
      </w:r>
      <w:r>
        <w:t xml:space="preserve">Если функция $u=f(M)$ непрерывна в точке $A$ и $f(A) &gt; 0$(&lt;0), то $\exist \delta$- окрестность точки A, в которой</w:t>
      </w:r>
      <w:r>
        <w:br/>
      </w:r>
      <w:r>
        <w:t xml:space="preserve">$f(M)&gt;0(&lt;0)$.</w:t>
      </w:r>
      <w:r>
        <w:br/>
      </w:r>
      <w:r>
        <w:t xml:space="preserve">Указание: для доказательства теоремы воспользуйтесь определением непрерывности функции в точке A и возьмите $\epsilon=|f(A)|$.</w:t>
      </w:r>
    </w:p>
    <w:p>
      <w:pPr>
        <w:pStyle w:val="BodyText"/>
      </w:pPr>
      <w:r>
        <w:rPr>
          <w:iCs/>
          <w:i/>
        </w:rPr>
        <w:t xml:space="preserve">Теорема 10</w:t>
      </w:r>
      <w:r>
        <w:t xml:space="preserve"> </w:t>
      </w:r>
      <w:r>
        <w:t xml:space="preserve">(о прохождении непрерывной функции через любое промежуточное значение). Пусть функция $u=f(M)=f(x_1,...,x_m)$ непрерывна на связном множестве ${M}$, пусть $M_1$ и $M_2$ - две любые точки из ${M}$, $f(M_1) = u_1$, $f(M_2) = u_2$, и пусть $u_0$- любое число из сегмента $[u_1,u_2]$.</w:t>
      </w:r>
      <w:r>
        <w:br/>
      </w:r>
      <w:r>
        <w:t xml:space="preserve">Тогда из любой непрерывной кривой $L$, соединяющей точки</w:t>
      </w:r>
      <w:r>
        <w:br/>
      </w:r>
      <w:r>
        <w:t xml:space="preserve">$M_1$ и $M_2$ и целиком принадлежащей множеству ${M}$, найдется такая точка $M_0$, такая, что $f(M_0)=u_0$.</w:t>
      </w:r>
      <w:r>
        <w:br/>
      </w:r>
      <w:r>
        <w:rPr>
          <w:iCs/>
          <w:i/>
        </w:rPr>
        <w:t xml:space="preserve">Доказательство</w:t>
      </w:r>
      <w:r>
        <w:t xml:space="preserve">. Пусть</w:t>
      </w:r>
      <w:r>
        <w:t xml:space="preserve"> </w:t>
      </w:r>
    </w:p>
    <w:p>
      <w:pPr>
        <w:pStyle w:val="BodyText"/>
      </w:pPr>
      <w:r>
        <w:t xml:space="preserve">$$L=\{M(x_1,...,x_m):x_1=\phi_1(t),...,x_m=\phi_m(t),\alpha \leq t \leq \beta\}
$$- непрерывная кривая, соединяющая точки $M_1$ и $M_2$ и целиком принадлежащая множеству $\{M\}$ (рис. 9.5).
Точки $M_1$ и $M_2$ имеют координаты: $M_1(\phi_1(\alpha),...,\phi_m(\alpha))$, $M_2(\phi_1(\Beta),...,\phi_m(\Beta))$.
На кривой L заданная функция является сложной функцией переменной t:$$</w:t>
      </w:r>
    </w:p>
    <w:p>
      <w:pPr>
        <w:pStyle w:val="SourceCode"/>
      </w:pPr>
      <w:r>
        <w:rPr>
          <w:rStyle w:val="VerbatimChar"/>
        </w:rPr>
        <w:t xml:space="preserve">u=f(\phi_1(t),...,\phi_m(t))=:F(t)</w:t>
      </w:r>
    </w:p>
    <w:p>
      <w:pPr>
        <w:pStyle w:val="FirstParagraph"/>
      </w:pPr>
      <w:r>
        <w:t xml:space="preserve">$$,</w:t>
      </w:r>
      <w:r>
        <w:br/>
      </w:r>
      <w:r>
        <w:t xml:space="preserve">причем по теореме 8 функция $F(t)$ непрерывная на сегменте $[\alpha,\beta]$. На концах сегмента $[\alpha,\beta]$ функция $F(t)$ имеет значения $F(\alpha) = f(\phi_1(\alpha),...,\phi_m(\alpha))=f(M_1)=u_1$ и $F(\beta) = f(M_2) = u_2$.</w:t>
      </w:r>
      <w:r>
        <w:br/>
      </w:r>
      <w:r>
        <w:drawing>
          <wp:inline>
            <wp:extent cx="3060833" cy="2348564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dmitr\Documents\%D0%A1%D0%B8%D1%81%D1%82%D0%B5%D0%BC%D0%B0%20%D1%81%D0%B2%D1%8F%D0%B7%D0%B8%20%D0%BD%D0%B0%20%D0%BA%D0%B2%D0%B0%D0%BD%D1%82%D0%BE%D0%B2%D0%BE%D0%B9%20%D0%B7%D0%B0%D0%BF%D1%83%D1%82%D0%B0%D0%BD%D0%BD%D0%BE%D1%81%D1%82%D0%B8\%D0%A1%D0%B8%D1%81%D1%82%D0%B5%D0%BC%D0%B0%20%D1%81%D0%B2%D1%8F%D0%B7%D0%B8%20%D0%BD%D0%B0%20%D0%BA%D0%B2%D0%B0%D0%BD%D1%82%D0%BE%D0%B2%D0%BE%D0%B9%20%D0%B7%D0%B0%D0%BF%D1%83%D1%82%D0%B0%D0%BD%D0%BD%D0%BE%D1%81%D1%82%D0%B8\markdown\%D0%9C%D0%B0%D1%82.%D0%B0%D0%BD%D0%B0%D0%BB%D0%B8%D0%B7\%D0%9A%D0%B0%D1%80%D1%82%D0%B8%D0%BD%D0%BA%D0%B8\%D0%A0%D0%B8%D1%81.9.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силу известной теоремы для функции одной переменной</w:t>
      </w:r>
      <w:r>
        <w:t xml:space="preserve"> </w:t>
      </w:r>
      <w:r>
        <w:br/>
      </w:r>
      <w:r>
        <w:t xml:space="preserve">$\forall u_0 \in [u_1,u_2] \exist t_0 \in [\alpha,\beta]$, такое, что $F(t_0) = u_0$. Но $F(t_0) = f(\phi_1(t_0),...,\phi_m(t_0)) = f(M_0)$, причем точка $M_0(\phi_1(t_0),...,\phi_m(t_0))\in L$.</w:t>
      </w:r>
    </w:p>
    <w:p>
      <w:pPr>
        <w:pStyle w:val="BodyText"/>
      </w:pPr>
      <w:r>
        <w:t xml:space="preserve">Итак, $\exist$ точка $M_0 \in L: f(M_0) = u_0$, что и требовалось доказать.</w:t>
      </w:r>
      <w:r>
        <w:br/>
      </w:r>
      <w:r>
        <w:t xml:space="preserve">Для доказательства следующих трёх теорем (первой и второй теорем Вейерштрасса и теоремы Кантора) нам понадобится</w:t>
      </w:r>
      <w:r>
        <w:br/>
      </w:r>
      <w:r>
        <w:rPr>
          <w:iCs/>
          <w:i/>
        </w:rPr>
        <w:t xml:space="preserve">Лемма 3</w:t>
      </w:r>
      <w:r>
        <w:t xml:space="preserve">. Пусть {$M$} - замкнутое множество и пусть последовательность точек {$M_n$} $\to$ $A$, причем все $M_n \in${$M$}. Тогда $A \in { M}$.</w:t>
      </w:r>
      <w:r>
        <w:br/>
      </w:r>
      <w:r>
        <w:rPr>
          <w:iCs/>
          <w:i/>
        </w:rPr>
        <w:t xml:space="preserve">Доказательство</w:t>
      </w:r>
      <w:r>
        <w:t xml:space="preserve">. Так, как {$M_n$} $\to A$, то в любой $\epsilon$ - окрестности точки A содержатся члены последовательности {$M_n$}. Тем самым, в любой $\epsilon$-окрестности точки A содержатся точки из множества {$M$}. Поэтому точка A - либо внутренняя точка множества {$M$}, и тогда она принадлежит этому множеству как и всякая внутренняя точка, либо $A$- граничная точка множества {$M$}, и тогда она принадлежит {$M$}, так как множество {$M$} - замкнутое множество (то есть содержит все свои граничные точки). Таким образом, в любом случае $A\in {M}$. Лемма 3 доказана.</w:t>
      </w:r>
      <w:r>
        <w:br/>
      </w:r>
      <w:r>
        <w:rPr>
          <w:iCs/>
          <w:i/>
        </w:rPr>
        <w:t xml:space="preserve">Замечание</w:t>
      </w:r>
      <w:r>
        <w:t xml:space="preserve">. Это утверждение аналогично следующему утверждению для одномерного случая: если все $x_n \in [a,b]$ и {$x_n$} $\to \epsilon$, то $\epsilon \in [a,b]$.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Определение</w:t>
      </w:r>
      <w:r>
        <w:t xml:space="preserve">. Функция $u=f(M)$ называется</w:t>
      </w:r>
      <w:r>
        <w:t xml:space="preserve"> </w:t>
      </w:r>
      <w:r>
        <w:rPr>
          <w:iCs/>
          <w:i/>
        </w:rPr>
        <w:t xml:space="preserve">ограниченной</w:t>
      </w:r>
      <w:r>
        <w:t xml:space="preserve"> </w:t>
      </w:r>
      <w:r>
        <w:t xml:space="preserve">на множестве ${M}$, если $\exist$ числа $C_1 и C_2$, такие, что $\forall M \in {M}:C_1 \leq f(M) \leq C_2$.</w:t>
      </w:r>
    </w:p>
    <w:p>
      <w:pPr>
        <w:pStyle w:val="BodyText"/>
      </w:pPr>
      <w:r>
        <w:rPr>
          <w:iCs/>
          <w:i/>
        </w:rPr>
        <w:t xml:space="preserve">Теорема 11</w:t>
      </w:r>
      <w:r>
        <w:t xml:space="preserve"> </w:t>
      </w:r>
      <w:r>
        <w:t xml:space="preserve">(первая теорема Вейерштрасса). Если функция $u=f(M)$ непрерывна на</w:t>
      </w:r>
      <w:r>
        <w:t xml:space="preserve"> </w:t>
      </w:r>
      <w:r>
        <w:rPr>
          <w:iCs/>
          <w:i/>
        </w:rPr>
        <w:t xml:space="preserve">замкнутом ограниченном</w:t>
      </w:r>
      <w:r>
        <w:t xml:space="preserve"> </w:t>
      </w:r>
      <w:r>
        <w:t xml:space="preserve">множестве {M}, то она ограничена на этом множестве.</w:t>
      </w:r>
    </w:p>
    <w:p>
      <w:pPr>
        <w:pStyle w:val="BodyText"/>
      </w:pPr>
      <w:r>
        <w:rPr>
          <w:iCs/>
          <w:i/>
        </w:rPr>
        <w:t xml:space="preserve">Доказательство</w:t>
      </w:r>
      <w:r>
        <w:t xml:space="preserve">. Допустим, что $u=f(M)$ не ограничена на множестве {$M$}. Тогда $\forall$ натурального числа n$\exist M_n \in {$M$}:|f(M_n)| &gt; n$. Тем самым последовательность {$f(M_n)$} - бесконечно большая. Из ограниченной последовательности точек {$M_n$} можно выделить сходящуюся подпоследовательность. Пусть подпоследовательность {$M</w:t>
      </w:r>
      <w:r>
        <w:rPr>
          <w:iCs/>
          <w:i/>
        </w:rPr>
        <w:t xml:space="preserve">{k_n}$} $\to A$. В силу леммы 3 точка $A \in {M}$ и поэтому функция $f(M)$ непрерывна в точке A. Следовательно, {f(M</w:t>
      </w:r>
      <w:r>
        <w:t xml:space="preserve">{k_n})} $\to f(A)$, а это противоречит тому, что {$f(M</w:t>
      </w:r>
      <w:r>
        <w:rPr>
          <w:iCs/>
          <w:i/>
        </w:rPr>
        <w:t xml:space="preserve">{k_n})$} -бесконечно большая последовательность.</w:t>
      </w:r>
      <w:r>
        <w:br/>
      </w:r>
      <w:r>
        <w:rPr>
          <w:iCs/>
          <w:i/>
        </w:rPr>
        <w:t xml:space="preserve">Полученное противоречие доказывает, что наше предположение не верно и, следовательно, функция $u=f(M)$ ограниченна на множестве {$M$}.</w:t>
      </w:r>
      <w:r>
        <w:br/>
      </w:r>
      <w:r>
        <w:rPr>
          <w:iCs/>
          <w:i/>
        </w:rPr>
        <w:t xml:space="preserve">_Замечание</w:t>
      </w:r>
      <w:r>
        <w:t xml:space="preserve">. Если множество {$M$} не является ограниченным или не является замкнутым, то непрерывная на таком множестве функция $u=f(M)$ может быть неограниченной на этом множестве.</w:t>
      </w:r>
    </w:p>
    <w:p>
      <w:pPr>
        <w:pStyle w:val="BodyText"/>
      </w:pPr>
      <w:r>
        <w:rPr>
          <w:iCs/>
          <w:i/>
        </w:rPr>
        <w:t xml:space="preserve">Определение</w:t>
      </w:r>
      <w:r>
        <w:t xml:space="preserve">. Число U называется</w:t>
      </w:r>
      <w:r>
        <w:t xml:space="preserve"> </w:t>
      </w:r>
      <w:r>
        <w:rPr>
          <w:iCs/>
          <w:i/>
        </w:rPr>
        <w:t xml:space="preserve">точной верхней гранью</w:t>
      </w:r>
      <w:r>
        <w:t xml:space="preserve"> </w:t>
      </w:r>
      <w:r>
        <w:t xml:space="preserve">функции $u=f(M)$ на множестве {$M$}, если</w:t>
      </w:r>
      <w:r>
        <w:t xml:space="preserve"> </w:t>
      </w:r>
      <w:r>
        <w:br/>
      </w:r>
      <w:r>
        <w:t xml:space="preserve">1: $\forall M \in { M}:f(M) \leq U$;</w:t>
      </w:r>
      <w:r>
        <w:br/>
      </w:r>
      <w:r>
        <w:t xml:space="preserve">2: $\forall\ числа\ \widetilde{U}&lt;U\exist \widetilde{M} \in {M}:f(\widetilde{M}) &gt; \widetilde{U}$.</w:t>
      </w:r>
      <w:r>
        <w:br/>
      </w:r>
      <w:r>
        <w:rPr>
          <w:iCs/>
          <w:i/>
        </w:rPr>
        <w:t xml:space="preserve">Обозначение</w:t>
      </w:r>
      <w:r>
        <w:t xml:space="preserve">: U = \sup</w:t>
      </w:r>
      <w:r>
        <w:rPr>
          <w:iCs/>
          <w:i/>
        </w:rPr>
        <w:t xml:space="preserve">{{M}}f(M),</w:t>
      </w:r>
      <w:r>
        <w:br/>
      </w:r>
      <w:r>
        <w:rPr>
          <w:iCs/>
          <w:i/>
        </w:rPr>
        <w:t xml:space="preserve">Аналогично определяется точная нижняя грань функции $\int</w:t>
      </w:r>
      <w:r>
        <w:t xml:space="preserve">{{M}}f(M)$.</w:t>
      </w:r>
    </w:p>
    <w:p>
      <w:pPr>
        <w:pStyle w:val="BodyText"/>
      </w:pPr>
      <w:r>
        <w:rPr>
          <w:iCs/>
          <w:i/>
        </w:rPr>
        <w:t xml:space="preserve">Теорема 12</w:t>
      </w:r>
      <w:r>
        <w:t xml:space="preserve"> </w:t>
      </w:r>
      <w:r>
        <w:t xml:space="preserve">(вторая теорема Вейерштрасса). Непрерывная на замкнутом ограниченном множестве функция достигает на этом множестве своих точных нижней и верхней граней.</w:t>
      </w:r>
    </w:p>
    <w:p>
      <w:pPr>
        <w:pStyle w:val="BodyText"/>
      </w:pPr>
      <w:r>
        <w:t xml:space="preserve">Теорема доказывается так же, как и аналогичная теорема для функции одной переменной.</w:t>
      </w:r>
    </w:p>
    <w:p>
      <w:pPr>
        <w:pStyle w:val="BodyText"/>
      </w:pPr>
      <w:r>
        <w:rPr>
          <w:iCs/>
          <w:i/>
        </w:rPr>
        <w:t xml:space="preserve">Определение</w:t>
      </w:r>
      <w:r>
        <w:t xml:space="preserve">. Функция $u=f(M)$ называется</w:t>
      </w:r>
      <w:r>
        <w:t xml:space="preserve"> </w:t>
      </w:r>
      <w:r>
        <w:rPr>
          <w:iCs/>
          <w:i/>
        </w:rPr>
        <w:t xml:space="preserve">равномерно непрерывной</w:t>
      </w:r>
      <w:r>
        <w:t xml:space="preserve"> </w:t>
      </w:r>
      <w:r>
        <w:t xml:space="preserve">на множестве {$M$}, если $\forall \epsilon &gt; 0 \exist \delta &gt;0$(зависящее только от $\epsilon$), такое, что $\forall M_1$ и $M_2$ из множества {$M$}, удовлетворяющих условию $\rho(M_1,M_2)&lt;\delta$, выполняется неравенство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&lt;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еорема 13 (Кантора) Непрерывная на замкнутом ограниченном множестве функция равномерно непрерывна на этом множестве.</w:t>
      </w:r>
      <w:r>
        <w:br/>
      </w:r>
      <w:r>
        <w:t xml:space="preserve">Теорема доказывается так же, как и для функции одной переменной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11:38:50Z</dcterms:created>
  <dcterms:modified xsi:type="dcterms:W3CDTF">2022-06-20T11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